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6BB1D" w14:textId="710F1D5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[SAMPLE </w:t>
      </w:r>
      <w:r w:rsidR="008E2E59" w:rsidRPr="00DF4D92">
        <w:rPr>
          <w:b/>
        </w:rPr>
        <w:t>COMPLAINT</w:t>
      </w:r>
      <w:r w:rsidRPr="00DF4D92">
        <w:rPr>
          <w:b/>
        </w:rPr>
        <w:t>]</w:t>
      </w:r>
    </w:p>
    <w:p w14:paraId="30E539CD" w14:textId="77777777" w:rsidR="00205141" w:rsidRPr="00DF4D92" w:rsidRDefault="00205141" w:rsidP="000F51A6">
      <w:pPr>
        <w:contextualSpacing/>
        <w:jc w:val="center"/>
        <w:rPr>
          <w:b/>
        </w:rPr>
      </w:pPr>
    </w:p>
    <w:p w14:paraId="24047D20" w14:textId="77777777" w:rsidR="000F51A6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BEFORE THE </w:t>
      </w:r>
    </w:p>
    <w:p w14:paraId="17AA799C" w14:textId="3572327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>INDIANA EDUCATION</w:t>
      </w:r>
      <w:r w:rsidR="000F51A6">
        <w:rPr>
          <w:b/>
        </w:rPr>
        <w:t xml:space="preserve"> </w:t>
      </w:r>
      <w:r w:rsidRPr="00DF4D92">
        <w:rPr>
          <w:b/>
        </w:rPr>
        <w:t>EMPLOYMENT RELATIONS BOARD</w:t>
      </w:r>
    </w:p>
    <w:p w14:paraId="02080495" w14:textId="77777777" w:rsidR="00205141" w:rsidRPr="00DF4D92" w:rsidRDefault="00205141" w:rsidP="000F51A6">
      <w:pPr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DefaultPlaceholder_1081868574"/>
        </w:placeholder>
        <w:showingPlcHdr/>
        <w15:color w:val="000000"/>
        <w:text/>
      </w:sdtPr>
      <w:sdtContent>
        <w:p w14:paraId="27778E62" w14:textId="11FABE93" w:rsidR="00205141" w:rsidRPr="00DF4D92" w:rsidRDefault="00B928C6" w:rsidP="000F51A6">
          <w:pPr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624D304A" w14:textId="77777777" w:rsidR="00D8104D" w:rsidRPr="00DF4D92" w:rsidRDefault="00D8104D" w:rsidP="000F51A6">
      <w:pPr>
        <w:contextualSpacing/>
        <w:jc w:val="center"/>
      </w:pPr>
    </w:p>
    <w:p w14:paraId="6069E1E1" w14:textId="2801DB16" w:rsidR="00327D16" w:rsidRDefault="00B07EA2" w:rsidP="000F51A6">
      <w:pPr>
        <w:contextualSpacing/>
        <w:jc w:val="center"/>
        <w:rPr>
          <w:b/>
          <w:caps/>
          <w:u w:val="single"/>
        </w:rPr>
      </w:pPr>
      <w:r>
        <w:rPr>
          <w:b/>
          <w:caps/>
          <w:u w:val="single"/>
        </w:rPr>
        <w:t xml:space="preserve">Objection and </w:t>
      </w:r>
      <w:r w:rsidR="008E2E59" w:rsidRPr="00327D16">
        <w:rPr>
          <w:b/>
          <w:caps/>
          <w:u w:val="single"/>
        </w:rPr>
        <w:t xml:space="preserve">Complaint </w:t>
      </w:r>
    </w:p>
    <w:p w14:paraId="5EC79D3A" w14:textId="21C9B5D4" w:rsidR="008E2E59" w:rsidRPr="00327D16" w:rsidRDefault="008E2E59" w:rsidP="000F51A6">
      <w:pPr>
        <w:contextualSpacing/>
        <w:jc w:val="center"/>
        <w:rPr>
          <w:b/>
          <w:caps/>
          <w:u w:val="single"/>
        </w:rPr>
      </w:pPr>
      <w:r w:rsidRPr="00327D16">
        <w:rPr>
          <w:b/>
          <w:caps/>
          <w:u w:val="single"/>
        </w:rPr>
        <w:t>Opposing Amendment of Bargaining Unit</w:t>
      </w:r>
    </w:p>
    <w:p w14:paraId="4FB14597" w14:textId="77777777" w:rsidR="008E2E59" w:rsidRPr="00DF4D92" w:rsidRDefault="008E2E59" w:rsidP="000F51A6">
      <w:pPr>
        <w:contextualSpacing/>
      </w:pPr>
    </w:p>
    <w:p w14:paraId="4642704F" w14:textId="77777777" w:rsidR="00BA0A19" w:rsidRDefault="00BA0A19" w:rsidP="000F51A6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  <w:r w:rsidRPr="00DF4D92">
        <w:rPr>
          <w:b/>
          <w:u w:val="single"/>
        </w:rPr>
        <w:t>Information of Known Interested Parties</w:t>
      </w:r>
    </w:p>
    <w:p w14:paraId="56AB3974" w14:textId="77777777" w:rsidR="002E0FC3" w:rsidRPr="00DF4D92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</w:p>
    <w:p w14:paraId="7DDB4FFA" w14:textId="2AB3A9D4" w:rsidR="00BA0A19" w:rsidRDefault="008E2E59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>’s Information</w:t>
      </w:r>
    </w:p>
    <w:p w14:paraId="7906690C" w14:textId="77777777" w:rsidR="000F51A6" w:rsidRPr="00DF4D92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1981C62" w14:textId="22AF75C2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1293784592"/>
          <w:placeholder>
            <w:docPart w:val="DefaultPlaceholder_1081868574"/>
          </w:placeholder>
          <w:showingPlcHdr/>
          <w15:color w:val="000000"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DC1BC9A" w14:textId="5B78568D" w:rsidR="002E0FC3" w:rsidRDefault="002E0FC3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Title: </w:t>
      </w:r>
      <w:sdt>
        <w:sdtPr>
          <w:id w:val="-479459278"/>
          <w:placeholder>
            <w:docPart w:val="DefaultPlaceholder_1081868574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FF222B5" w14:textId="22F01775" w:rsidR="005A5561" w:rsidRPr="00DF4D92" w:rsidRDefault="005A556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Address</w:t>
      </w:r>
      <w:r w:rsidR="00B928C6">
        <w:t xml:space="preserve">: </w:t>
      </w:r>
      <w:sdt>
        <w:sdtPr>
          <w:id w:val="-664850429"/>
          <w:placeholder>
            <w:docPart w:val="DefaultPlaceholder_1081868574"/>
          </w:placeholder>
          <w:showingPlcHdr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72A3AA5" w14:textId="07E298A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621113474"/>
          <w:placeholder>
            <w:docPart w:val="DefaultPlaceholder_1081868574"/>
          </w:placeholder>
          <w:showingPlcHdr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1A188AF5" w14:textId="68C53A30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E-mail</w:t>
      </w:r>
      <w:r w:rsidR="00B928C6">
        <w:t xml:space="preserve">: </w:t>
      </w:r>
      <w:sdt>
        <w:sdtPr>
          <w:id w:val="700361094"/>
          <w:placeholder>
            <w:docPart w:val="DefaultPlaceholder_1081868574"/>
          </w:placeholder>
          <w:showingPlcHdr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67F5B937" w14:textId="77777777" w:rsidR="002E0FC3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452F500A" w14:textId="626F258A" w:rsidR="000F51A6" w:rsidRDefault="00A11947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 xml:space="preserve">’s </w:t>
      </w:r>
      <w:r w:rsidR="000F51A6">
        <w:rPr>
          <w:b/>
        </w:rPr>
        <w:t>Attorney</w:t>
      </w:r>
      <w:r w:rsidR="00262F70">
        <w:rPr>
          <w:b/>
        </w:rPr>
        <w:t xml:space="preserve"> (</w:t>
      </w:r>
      <w:r w:rsidR="00262F70" w:rsidRPr="00262F70">
        <w:rPr>
          <w:b/>
          <w:i/>
        </w:rPr>
        <w:t>or Representative</w:t>
      </w:r>
      <w:r w:rsidR="00262F70">
        <w:rPr>
          <w:b/>
        </w:rPr>
        <w:t>)</w:t>
      </w:r>
      <w:r w:rsidR="00BA0A19" w:rsidRPr="00DF4D92">
        <w:rPr>
          <w:b/>
        </w:rPr>
        <w:t xml:space="preserve"> Information</w:t>
      </w:r>
      <w:r w:rsidR="000F51A6">
        <w:rPr>
          <w:b/>
        </w:rPr>
        <w:t xml:space="preserve"> </w:t>
      </w:r>
    </w:p>
    <w:p w14:paraId="20677D7D" w14:textId="7DF41163" w:rsid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i/>
          <w:sz w:val="20"/>
          <w:szCs w:val="20"/>
        </w:rPr>
      </w:pPr>
      <w:r>
        <w:rPr>
          <w:i/>
          <w:sz w:val="20"/>
          <w:szCs w:val="20"/>
        </w:rPr>
        <w:t>[if applicable]</w:t>
      </w:r>
    </w:p>
    <w:p w14:paraId="59005CC7" w14:textId="77777777" w:rsidR="000F51A6" w:rsidRPr="006C2733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  <w:sz w:val="16"/>
          <w:szCs w:val="16"/>
        </w:rPr>
      </w:pPr>
    </w:p>
    <w:p w14:paraId="67534A0C" w14:textId="732AFBEC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-1991235524"/>
          <w:placeholder>
            <w:docPart w:val="DefaultPlaceholder_1081868574"/>
          </w:placeholder>
          <w:showingPlcHdr/>
          <w15:color w:val="000000"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14C8FEC" w14:textId="1E60CCCA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Title</w:t>
      </w:r>
      <w:r w:rsidR="00B928C6">
        <w:t xml:space="preserve">: </w:t>
      </w:r>
      <w:sdt>
        <w:sdtPr>
          <w:id w:val="-1346627216"/>
          <w:placeholder>
            <w:docPart w:val="DefaultPlaceholder_1081868574"/>
          </w:placeholder>
          <w:showingPlcHdr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56DABEA8" w14:textId="69F35ADA" w:rsidR="005A5561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>
        <w:t xml:space="preserve">Address: </w:t>
      </w:r>
      <w:sdt>
        <w:sdtPr>
          <w:id w:val="-65184788"/>
          <w:placeholder>
            <w:docPart w:val="DefaultPlaceholder_1081868574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0D10D06" w14:textId="5188028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1232745173"/>
          <w:placeholder>
            <w:docPart w:val="DefaultPlaceholder_1081868574"/>
          </w:placeholder>
          <w:showingPlcHdr/>
          <w:text/>
        </w:sdtPr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EED586E" w14:textId="5BC28C2A" w:rsidR="00BA0A19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E-mail: </w:t>
      </w:r>
      <w:sdt>
        <w:sdtPr>
          <w:id w:val="2013725569"/>
          <w:placeholder>
            <w:docPart w:val="DefaultPlaceholder_1081868574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72EC012" w14:textId="77777777" w:rsidR="00BA0A19" w:rsidRPr="00DF4D92" w:rsidRDefault="00BA0A19" w:rsidP="000F51A6">
      <w:pPr>
        <w:contextualSpacing/>
      </w:pPr>
    </w:p>
    <w:p w14:paraId="01C8085D" w14:textId="23B71308" w:rsidR="002E0FC3" w:rsidRDefault="00BA0A19" w:rsidP="000F51A6">
      <w:pPr>
        <w:pStyle w:val="ListParagraph"/>
        <w:numPr>
          <w:ilvl w:val="0"/>
          <w:numId w:val="1"/>
        </w:numPr>
        <w:rPr>
          <w:b/>
          <w:u w:val="single"/>
        </w:rPr>
      </w:pPr>
      <w:r w:rsidRPr="00DF4D92">
        <w:rPr>
          <w:b/>
          <w:u w:val="single"/>
        </w:rPr>
        <w:t xml:space="preserve">Basis for </w:t>
      </w:r>
      <w:r w:rsidR="008E2E59" w:rsidRPr="00DF4D92">
        <w:rPr>
          <w:b/>
          <w:u w:val="single"/>
        </w:rPr>
        <w:t>Complaint</w:t>
      </w:r>
    </w:p>
    <w:p w14:paraId="4161D374" w14:textId="77777777" w:rsidR="00993EE4" w:rsidRPr="006C2733" w:rsidRDefault="00993EE4" w:rsidP="000F51A6">
      <w:pPr>
        <w:contextualSpacing/>
        <w:rPr>
          <w:b/>
          <w:sz w:val="16"/>
          <w:szCs w:val="16"/>
          <w:u w:val="single"/>
        </w:rPr>
      </w:pPr>
    </w:p>
    <w:p w14:paraId="68D45183" w14:textId="215C68B0" w:rsidR="00D8104D" w:rsidRDefault="00B928C6" w:rsidP="000F51A6">
      <w:pPr>
        <w:tabs>
          <w:tab w:val="left" w:pos="-1440"/>
        </w:tabs>
        <w:contextualSpacing/>
      </w:pPr>
      <w:r>
        <w:t>The complainant objects to the p</w:t>
      </w:r>
      <w:r w:rsidR="008E2E59" w:rsidRPr="00DF4D92">
        <w:t>roposed amendment or composition of the bargaining unit and provide</w:t>
      </w:r>
      <w:r>
        <w:t>s the following</w:t>
      </w:r>
      <w:r w:rsidR="008E2E59" w:rsidRPr="00DF4D92">
        <w:t xml:space="preserve"> </w:t>
      </w:r>
      <w:r>
        <w:t xml:space="preserve">specific reasons for </w:t>
      </w:r>
      <w:r w:rsidR="00E4457F">
        <w:t>their</w:t>
      </w:r>
      <w:r>
        <w:t xml:space="preserve"> </w:t>
      </w:r>
      <w:r w:rsidR="008E2E59" w:rsidRPr="00DF4D92">
        <w:t>opposition to</w:t>
      </w:r>
      <w:r w:rsidR="00D8104D" w:rsidRPr="00DF4D92">
        <w:t xml:space="preserve"> the addition(s) or the exclusion(s)</w:t>
      </w:r>
      <w:r w:rsidR="00686143" w:rsidRPr="00DF4D92">
        <w:t xml:space="preserve"> </w:t>
      </w:r>
      <w:r w:rsidR="008E2E59" w:rsidRPr="00DF4D92">
        <w:t>from the bargaining unit</w:t>
      </w:r>
      <w:r>
        <w:t>:</w:t>
      </w:r>
    </w:p>
    <w:p w14:paraId="0C1609B1" w14:textId="77777777" w:rsidR="000F51A6" w:rsidRDefault="000F51A6" w:rsidP="000F51A6">
      <w:pPr>
        <w:tabs>
          <w:tab w:val="left" w:pos="-1440"/>
        </w:tabs>
        <w:contextualSpacing/>
      </w:pPr>
    </w:p>
    <w:sdt>
      <w:sdtPr>
        <w:alias w:val="Reasons for objection"/>
        <w:tag w:val="Reasons for objection"/>
        <w:id w:val="-574826219"/>
        <w:placeholder>
          <w:docPart w:val="DefaultPlaceholder_1081868574"/>
        </w:placeholder>
        <w:showingPlcHdr/>
        <w15:color w:val="000000"/>
        <w:text/>
      </w:sdtPr>
      <w:sdtContent>
        <w:p w14:paraId="27998EEE" w14:textId="37F0EF5A" w:rsidR="00B928C6" w:rsidRPr="00DF4D92" w:rsidRDefault="00B928C6" w:rsidP="000F51A6">
          <w:pPr>
            <w:tabs>
              <w:tab w:val="left" w:pos="-1440"/>
            </w:tabs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627914CE" w14:textId="77777777" w:rsidR="00D8104D" w:rsidRPr="00DF4D92" w:rsidRDefault="00D8104D" w:rsidP="000F51A6">
      <w:pPr>
        <w:contextualSpacing/>
      </w:pPr>
    </w:p>
    <w:p w14:paraId="5A20158D" w14:textId="177B4950" w:rsidR="00D8104D" w:rsidRDefault="00D8104D" w:rsidP="000F51A6">
      <w:pPr>
        <w:contextualSpacing/>
      </w:pPr>
      <w:r w:rsidRPr="00DF4D92">
        <w:t xml:space="preserve">The </w:t>
      </w:r>
      <w:r w:rsidR="008E2E59" w:rsidRPr="00DF4D92">
        <w:t>Complainant</w:t>
      </w:r>
      <w:r w:rsidRPr="00DF4D92">
        <w:t xml:space="preserve"> asks that this </w:t>
      </w:r>
      <w:r w:rsidR="00A11947" w:rsidRPr="00DF4D92">
        <w:t>complaint</w:t>
      </w:r>
      <w:r w:rsidRPr="00DF4D92">
        <w:t xml:space="preserve"> be fully investigated by the Indiana Education Employment Relations Board and a d</w:t>
      </w:r>
      <w:r w:rsidR="008E2E59" w:rsidRPr="00DF4D92">
        <w:t>etermination made pursuant to I</w:t>
      </w:r>
      <w:r w:rsidRPr="00DF4D92">
        <w:t>C 20-</w:t>
      </w:r>
      <w:r w:rsidR="00B62099" w:rsidRPr="00DF4D92">
        <w:t>29</w:t>
      </w:r>
      <w:r w:rsidRPr="00DF4D92">
        <w:t>.</w:t>
      </w:r>
    </w:p>
    <w:p w14:paraId="1C9A96B8" w14:textId="77777777" w:rsidR="0055571E" w:rsidRDefault="0055571E" w:rsidP="000F51A6">
      <w:pPr>
        <w:contextualSpacing/>
      </w:pPr>
    </w:p>
    <w:p w14:paraId="015D8D12" w14:textId="518014B5" w:rsidR="00D8104D" w:rsidRPr="00E15D93" w:rsidRDefault="00E15D93" w:rsidP="000F51A6">
      <w:pPr>
        <w:pStyle w:val="BodyText"/>
        <w:spacing w:line="240" w:lineRule="auto"/>
        <w:ind w:left="0"/>
        <w:contextualSpacing/>
        <w:rPr>
          <w:b/>
          <w:bCs/>
        </w:rPr>
      </w:pPr>
      <w:r>
        <w:rPr>
          <w:b/>
          <w:bCs/>
        </w:rPr>
        <w:t>The Complainant has included a copy of the Notice to Amend the Bargaining Unit with this Complaint.</w:t>
      </w:r>
    </w:p>
    <w:p w14:paraId="62D33A59" w14:textId="25B48A8F" w:rsidR="000F51A6" w:rsidRDefault="000F51A6" w:rsidP="000F51A6">
      <w:pPr>
        <w:pStyle w:val="BodyText"/>
        <w:spacing w:line="240" w:lineRule="auto"/>
        <w:ind w:left="0"/>
        <w:contextualSpacing/>
      </w:pPr>
    </w:p>
    <w:p w14:paraId="0C81ECF7" w14:textId="77777777" w:rsidR="00AA4D30" w:rsidRDefault="00AA4D30" w:rsidP="000F51A6">
      <w:pPr>
        <w:pStyle w:val="BodyText"/>
        <w:spacing w:line="240" w:lineRule="auto"/>
        <w:ind w:left="0"/>
        <w:contextualSpacing/>
      </w:pPr>
    </w:p>
    <w:p w14:paraId="7987EB8E" w14:textId="67E26B7A" w:rsidR="000F51A6" w:rsidRDefault="000F51A6" w:rsidP="000F51A6">
      <w:pPr>
        <w:pStyle w:val="BodyText"/>
        <w:spacing w:line="240" w:lineRule="auto"/>
        <w:ind w:left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F1786" wp14:editId="325CBB33">
                <wp:simplePos x="0" y="0"/>
                <wp:positionH relativeFrom="column">
                  <wp:posOffset>3629025</wp:posOffset>
                </wp:positionH>
                <wp:positionV relativeFrom="paragraph">
                  <wp:posOffset>167640</wp:posOffset>
                </wp:positionV>
                <wp:extent cx="19202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E94B5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5pt,13.2pt" to="436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F9F630" wp14:editId="73502ECB">
                <wp:simplePos x="0" y="0"/>
                <wp:positionH relativeFrom="column">
                  <wp:posOffset>-635</wp:posOffset>
                </wp:positionH>
                <wp:positionV relativeFrom="paragraph">
                  <wp:posOffset>168910</wp:posOffset>
                </wp:positionV>
                <wp:extent cx="2743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A87BE8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13.3pt" to="215.9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" strokecolor="black [3213]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</w:p>
    <w:p w14:paraId="29D4EF59" w14:textId="77777777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A86A11">
          <w:footerReference w:type="default" r:id="rId11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454392F6" w14:textId="5C4F43A1" w:rsidR="000F51A6" w:rsidRDefault="000F51A6" w:rsidP="000F51A6">
      <w:pPr>
        <w:pStyle w:val="BodyText"/>
        <w:spacing w:line="240" w:lineRule="auto"/>
        <w:ind w:left="0"/>
        <w:contextualSpacing/>
      </w:pPr>
      <w:r>
        <w:t>Signature of Complainant</w:t>
      </w:r>
    </w:p>
    <w:p w14:paraId="331D4EE2" w14:textId="11ED1F5B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A86A11">
          <w:type w:val="continuous"/>
          <w:pgSz w:w="12240" w:h="15840"/>
          <w:pgMar w:top="1440" w:right="1440" w:bottom="1440" w:left="1440" w:header="1440" w:footer="1440" w:gutter="0"/>
          <w:cols w:num="2" w:space="720"/>
          <w:noEndnote/>
        </w:sectPr>
      </w:pPr>
      <w:r>
        <w:tab/>
        <w:t>Date Signe</w:t>
      </w:r>
      <w:r w:rsidR="006C2733">
        <w:t>d</w:t>
      </w:r>
    </w:p>
    <w:p w14:paraId="36CAD985" w14:textId="77777777" w:rsidR="0046514B" w:rsidRPr="00DF4D92" w:rsidRDefault="0046514B" w:rsidP="00AA4D30">
      <w:pPr>
        <w:pStyle w:val="BodyText"/>
        <w:spacing w:line="240" w:lineRule="auto"/>
        <w:ind w:left="0"/>
        <w:contextualSpacing/>
      </w:pPr>
    </w:p>
    <w:sectPr w:rsidR="0046514B" w:rsidRPr="00DF4D92" w:rsidSect="00A86A11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F0E1D2" w14:textId="77777777" w:rsidR="009A3EE3" w:rsidRDefault="009A3EE3" w:rsidP="00BA0A19">
      <w:r>
        <w:separator/>
      </w:r>
    </w:p>
  </w:endnote>
  <w:endnote w:type="continuationSeparator" w:id="0">
    <w:p w14:paraId="421EADEC" w14:textId="77777777" w:rsidR="009A3EE3" w:rsidRDefault="009A3EE3" w:rsidP="00BA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98E72" w14:textId="7807FBC5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DF3539" w14:textId="77777777" w:rsidR="009A3EE3" w:rsidRDefault="009A3EE3" w:rsidP="00BA0A19">
      <w:r>
        <w:separator/>
      </w:r>
    </w:p>
  </w:footnote>
  <w:footnote w:type="continuationSeparator" w:id="0">
    <w:p w14:paraId="620CF574" w14:textId="77777777" w:rsidR="009A3EE3" w:rsidRDefault="009A3EE3" w:rsidP="00BA0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F4552"/>
    <w:multiLevelType w:val="hybridMultilevel"/>
    <w:tmpl w:val="96EAFA0A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587543">
    <w:abstractNumId w:val="0"/>
  </w:num>
  <w:num w:numId="2" w16cid:durableId="748611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qQUAyb8oWSwAAAA="/>
  </w:docVars>
  <w:rsids>
    <w:rsidRoot w:val="00D8104D"/>
    <w:rsid w:val="000311A3"/>
    <w:rsid w:val="00057026"/>
    <w:rsid w:val="00083F55"/>
    <w:rsid w:val="000F51A6"/>
    <w:rsid w:val="00140021"/>
    <w:rsid w:val="00165058"/>
    <w:rsid w:val="001B1187"/>
    <w:rsid w:val="001D4C62"/>
    <w:rsid w:val="00205141"/>
    <w:rsid w:val="00262F70"/>
    <w:rsid w:val="002777BF"/>
    <w:rsid w:val="002E0FC3"/>
    <w:rsid w:val="00327D16"/>
    <w:rsid w:val="00361CF5"/>
    <w:rsid w:val="003E1BB7"/>
    <w:rsid w:val="004329AE"/>
    <w:rsid w:val="0046514B"/>
    <w:rsid w:val="004A4901"/>
    <w:rsid w:val="00517564"/>
    <w:rsid w:val="0055571E"/>
    <w:rsid w:val="005944CD"/>
    <w:rsid w:val="005A5561"/>
    <w:rsid w:val="00672A69"/>
    <w:rsid w:val="00686143"/>
    <w:rsid w:val="006C2733"/>
    <w:rsid w:val="00786B63"/>
    <w:rsid w:val="007A2A92"/>
    <w:rsid w:val="00850893"/>
    <w:rsid w:val="0089770C"/>
    <w:rsid w:val="008A39AF"/>
    <w:rsid w:val="008C5D35"/>
    <w:rsid w:val="008E2E59"/>
    <w:rsid w:val="00901EA5"/>
    <w:rsid w:val="00922743"/>
    <w:rsid w:val="0092391C"/>
    <w:rsid w:val="00925611"/>
    <w:rsid w:val="00953900"/>
    <w:rsid w:val="0096144C"/>
    <w:rsid w:val="009756F4"/>
    <w:rsid w:val="009839B7"/>
    <w:rsid w:val="00993EE4"/>
    <w:rsid w:val="009A3EE3"/>
    <w:rsid w:val="00A02F16"/>
    <w:rsid w:val="00A11947"/>
    <w:rsid w:val="00A30866"/>
    <w:rsid w:val="00A51A6D"/>
    <w:rsid w:val="00A86A11"/>
    <w:rsid w:val="00AA4D30"/>
    <w:rsid w:val="00AC0453"/>
    <w:rsid w:val="00B07EA2"/>
    <w:rsid w:val="00B62099"/>
    <w:rsid w:val="00B928C6"/>
    <w:rsid w:val="00BA0A19"/>
    <w:rsid w:val="00BB6AB5"/>
    <w:rsid w:val="00BD17AC"/>
    <w:rsid w:val="00C62AE2"/>
    <w:rsid w:val="00C665FB"/>
    <w:rsid w:val="00D8104D"/>
    <w:rsid w:val="00DE4F2F"/>
    <w:rsid w:val="00DF4D92"/>
    <w:rsid w:val="00E12B95"/>
    <w:rsid w:val="00E15D93"/>
    <w:rsid w:val="00E4457F"/>
    <w:rsid w:val="00E73151"/>
    <w:rsid w:val="00E82A63"/>
    <w:rsid w:val="00EA3C1A"/>
    <w:rsid w:val="00ED4718"/>
    <w:rsid w:val="00F1316E"/>
    <w:rsid w:val="00FB287D"/>
    <w:rsid w:val="00FD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7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928C6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2E0FC3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E0FC3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2E0FC3"/>
    <w:rPr>
      <w:rFonts w:ascii="Times New Roman" w:hAnsi="Times New Roman"/>
      <w:sz w:val="24"/>
      <w:u w:val="single"/>
    </w:rPr>
  </w:style>
  <w:style w:type="paragraph" w:styleId="Revision">
    <w:name w:val="Revision"/>
    <w:hidden/>
    <w:uiPriority w:val="99"/>
    <w:semiHidden/>
    <w:rsid w:val="00E4457F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8249-2D09-470E-9668-C7A61A54F41C}"/>
      </w:docPartPr>
      <w:docPartBody>
        <w:p w:rsidR="0074470F" w:rsidRDefault="00065003">
          <w:r w:rsidRPr="00034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5003"/>
    <w:rsid w:val="00065003"/>
    <w:rsid w:val="00140021"/>
    <w:rsid w:val="001B0358"/>
    <w:rsid w:val="002D7AF4"/>
    <w:rsid w:val="00505F54"/>
    <w:rsid w:val="0074470F"/>
    <w:rsid w:val="007C2153"/>
    <w:rsid w:val="008A2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00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8E4B0D-7247-4477-B883-1EAE036584B4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customXml/itemProps2.xml><?xml version="1.0" encoding="utf-8"?>
<ds:datastoreItem xmlns:ds="http://schemas.openxmlformats.org/officeDocument/2006/customXml" ds:itemID="{842CC018-EE98-467F-97EB-D67BBC40CF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DED1DB-6C9A-4623-8715-F7A5FC400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B1C04A-A23A-4A7C-B18A-506F084338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Hughes, Stacey</cp:lastModifiedBy>
  <cp:revision>11</cp:revision>
  <cp:lastPrinted>2015-06-18T18:12:00Z</cp:lastPrinted>
  <dcterms:created xsi:type="dcterms:W3CDTF">2023-06-01T13:29:00Z</dcterms:created>
  <dcterms:modified xsi:type="dcterms:W3CDTF">2024-06-1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